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5f46de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19cc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4e0e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10:56:07Z</dcterms:created>
  <dcterms:modified xsi:type="dcterms:W3CDTF">2018-05-10T10:56:07Z</dcterms:modified>
</cp:coreProperties>
</file>